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4A73B4B6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55F25CBA" w:rsidR="009D4986" w:rsidRDefault="009D4986">
      <w:r>
        <w:t xml:space="preserve">Hyperlink: </w:t>
      </w:r>
      <w:hyperlink r:id="rId4" w:history="1">
        <w:r w:rsidR="009E7E2A" w:rsidRPr="009F7AD2">
          <w:rPr>
            <w:rStyle w:val="Hyperlink"/>
          </w:rPr>
          <w:t>http://saiharshalnadiminti.com/CST8238/Lab5/</w:t>
        </w:r>
        <w:r w:rsidR="009E7E2A" w:rsidRPr="009F7AD2">
          <w:rPr>
            <w:rStyle w:val="Hyperlink"/>
          </w:rPr>
          <w:t>index.php</w:t>
        </w:r>
      </w:hyperlink>
      <w:r w:rsidR="009E7E2A">
        <w:t xml:space="preserve"> </w:t>
      </w:r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mwqAUA+nNXFiwAAAA="/>
  </w:docVars>
  <w:rsids>
    <w:rsidRoot w:val="003973F7"/>
    <w:rsid w:val="000007DE"/>
    <w:rsid w:val="00157D36"/>
    <w:rsid w:val="002F30D5"/>
    <w:rsid w:val="003973F7"/>
    <w:rsid w:val="0041798B"/>
    <w:rsid w:val="005350E6"/>
    <w:rsid w:val="008101B1"/>
    <w:rsid w:val="008C58D4"/>
    <w:rsid w:val="009525EF"/>
    <w:rsid w:val="00957C9E"/>
    <w:rsid w:val="009D4986"/>
    <w:rsid w:val="009E7E2A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5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11</cp:revision>
  <dcterms:created xsi:type="dcterms:W3CDTF">2020-05-22T01:29:00Z</dcterms:created>
  <dcterms:modified xsi:type="dcterms:W3CDTF">2020-06-28T19:29:00Z</dcterms:modified>
</cp:coreProperties>
</file>